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27/10/2020 tarihli 31287 sayılı (mükerrer) Resmi </w:t>
      </w:r>
      <w:proofErr w:type="spellStart"/>
      <w:r w:rsidR="00980F39" w:rsidRPr="00BC5125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10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11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12"/>
      <w:footerReference w:type="default" r:id="rId13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5F4" w:rsidRDefault="004C75F4" w:rsidP="00C14B80">
      <w:pPr>
        <w:spacing w:after="0" w:line="240" w:lineRule="auto"/>
      </w:pPr>
      <w:r>
        <w:separator/>
      </w:r>
    </w:p>
  </w:endnote>
  <w:endnote w:type="continuationSeparator" w:id="0">
    <w:p w:rsidR="004C75F4" w:rsidRDefault="004C75F4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5F4" w:rsidRDefault="004C75F4" w:rsidP="00C14B80">
      <w:pPr>
        <w:spacing w:after="0" w:line="240" w:lineRule="auto"/>
      </w:pPr>
      <w:r>
        <w:separator/>
      </w:r>
    </w:p>
  </w:footnote>
  <w:footnote w:type="continuationSeparator" w:id="0">
    <w:p w:rsidR="004C75F4" w:rsidRDefault="004C75F4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4C75F4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BE6F5A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rimorman.gov.t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kariyerkapisi.cbiko.gov.t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4AB75CFA0BE154CB6AFE3B3A0416C9E" ma:contentTypeVersion="0" ma:contentTypeDescription="Yeni belge oluşturun." ma:contentTypeScope="" ma:versionID="a10aeb19bafb1ab1593ebea39ccc801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A619817-3967-4F10-9592-BEEE669FA356}"/>
</file>

<file path=customXml/itemProps2.xml><?xml version="1.0" encoding="utf-8"?>
<ds:datastoreItem xmlns:ds="http://schemas.openxmlformats.org/officeDocument/2006/customXml" ds:itemID="{49C989A0-C493-4BB6-97D1-BF671006E881}"/>
</file>

<file path=customXml/itemProps3.xml><?xml version="1.0" encoding="utf-8"?>
<ds:datastoreItem xmlns:ds="http://schemas.openxmlformats.org/officeDocument/2006/customXml" ds:itemID="{DD58C332-5BB8-497B-A58B-7681E441BA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Hatice AKAY SARIKAYA</cp:lastModifiedBy>
  <cp:revision>2</cp:revision>
  <cp:lastPrinted>2020-11-10T07:53:00Z</cp:lastPrinted>
  <dcterms:created xsi:type="dcterms:W3CDTF">2020-12-17T11:10:00Z</dcterms:created>
  <dcterms:modified xsi:type="dcterms:W3CDTF">2020-12-17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B75CFA0BE154CB6AFE3B3A0416C9E</vt:lpwstr>
  </property>
</Properties>
</file>